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trial_files/figure-docx/trial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rial to exercise github</w:t>
      </w:r>
      <w:r>
        <w:br w:type="textWrapping"/>
      </w:r>
      <w:r>
        <w:rPr>
          <w:rStyle w:val="NormalTok"/>
        </w:rPr>
        <w:t xml:space="preserve">cars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7.0, GDAL 2.3.1, PROJ 5.2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@data$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trial_files/figure-docx/start-spat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d80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0-24T14:23:26Z</dcterms:created>
  <dcterms:modified xsi:type="dcterms:W3CDTF">2018-10-24T14:23:26Z</dcterms:modified>
</cp:coreProperties>
</file>